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7110B6C6" w14:textId="0A4E0F6E" w:rsidR="00EA2663" w:rsidRPr="00EA2663" w:rsidRDefault="00EA2663" w:rsidP="00654A1D">
      <w:pPr>
        <w:jc w:val="center"/>
        <w:rPr>
          <w:lang w:val="bg-BG"/>
        </w:rPr>
      </w:pPr>
      <w:r w:rsidRPr="00EA2663">
        <w:t xml:space="preserve">You can check your solutions in </w:t>
      </w:r>
      <w:hyperlink r:id="rId8"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3C36348B" w:rsidR="00EA2663" w:rsidRPr="00DA7BF5" w:rsidRDefault="00EA2663" w:rsidP="00EA2663">
      <w:pPr>
        <w:jc w:val="both"/>
        <w:rPr>
          <w:b/>
          <w:bCs/>
          <w:lang w:val="bg-BG"/>
        </w:rPr>
      </w:pPr>
      <w:r w:rsidRPr="00EA2663">
        <w:rPr>
          <w:b/>
          <w:bCs/>
        </w:rPr>
        <w:t xml:space="preserve">Print the resources and their quantities in </w:t>
      </w:r>
      <w:r w:rsidR="00FF6B36">
        <w:rPr>
          <w:b/>
          <w:bCs/>
        </w:rPr>
        <w:t xml:space="preserve">the </w:t>
      </w:r>
      <w:r w:rsidRPr="00EA2663">
        <w:rPr>
          <w:b/>
          <w:bCs/>
        </w:rPr>
        <w:t xml:space="preserve">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Heading2"/>
        <w:numPr>
          <w:ilvl w:val="0"/>
          <w:numId w:val="2"/>
        </w:numPr>
        <w:rPr>
          <w:lang w:val="bg-BG"/>
        </w:rPr>
      </w:pPr>
      <w:r w:rsidRPr="00EA2663">
        <w:lastRenderedPageBreak/>
        <w:t>Orders</w:t>
      </w:r>
    </w:p>
    <w:p w14:paraId="7C3FF427" w14:textId="77777777" w:rsidR="00D824B7" w:rsidRDefault="00EA2663" w:rsidP="00EA2663">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w:t>
      </w:r>
    </w:p>
    <w:p w14:paraId="705AB9DD" w14:textId="0C3F878D" w:rsidR="00EA2663" w:rsidRPr="00EA2663" w:rsidRDefault="00EA2663" w:rsidP="00EA2663">
      <w:pPr>
        <w:rPr>
          <w:lang w:val="bg-BG"/>
        </w:rPr>
      </w:pPr>
      <w:r w:rsidRPr="00EA2663">
        <w:t xml:space="preserve">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692003D2" w14:textId="77777777" w:rsidR="00D824B7" w:rsidRDefault="00EA2663" w:rsidP="00EA2663">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xml:space="preserve">", keep adding items. </w:t>
      </w:r>
    </w:p>
    <w:p w14:paraId="096A3383" w14:textId="478F8CF9" w:rsidR="00EA2663" w:rsidRPr="00EA2663" w:rsidRDefault="00EA2663" w:rsidP="00EA2663">
      <w:pPr>
        <w:rPr>
          <w:i/>
          <w:lang w:val="bg-BG"/>
        </w:rPr>
      </w:pPr>
      <w:r w:rsidRPr="00EA2663">
        <w:t>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2.40 350</w:t>
            </w:r>
          </w:p>
          <w:p w14:paraId="69D36E1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Water 1.25 200</w:t>
            </w:r>
          </w:p>
          <w:p w14:paraId="6F323F17"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5.20 100</w:t>
            </w:r>
          </w:p>
          <w:p w14:paraId="75AB490B"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1.20 200</w:t>
            </w:r>
          </w:p>
          <w:p w14:paraId="471E1638"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4</w:t>
            </w:r>
          </w:p>
          <w:p w14:paraId="18F125AC"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Jony AA4132BB</w:t>
            </w:r>
          </w:p>
          <w:p w14:paraId="67ABC6D2"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50B87842" w14:textId="77777777" w:rsidR="0047184A" w:rsidRDefault="0047184A" w:rsidP="0047184A">
      <w:pPr>
        <w:pStyle w:val="Heading2"/>
        <w:numPr>
          <w:ilvl w:val="0"/>
          <w:numId w:val="0"/>
        </w:numPr>
        <w:ind w:left="360"/>
        <w:rPr>
          <w:lang w:val="en-GB"/>
        </w:rPr>
      </w:pPr>
    </w:p>
    <w:p w14:paraId="6E3B29F4" w14:textId="77777777" w:rsidR="0047184A" w:rsidRDefault="0047184A" w:rsidP="0047184A">
      <w:pPr>
        <w:rPr>
          <w:lang w:val="en-GB"/>
        </w:rPr>
      </w:pPr>
    </w:p>
    <w:p w14:paraId="2777BA87" w14:textId="77777777" w:rsidR="0047184A" w:rsidRDefault="0047184A" w:rsidP="0047184A">
      <w:pPr>
        <w:rPr>
          <w:lang w:val="en-GB"/>
        </w:rPr>
      </w:pPr>
    </w:p>
    <w:p w14:paraId="05F403FC" w14:textId="77777777" w:rsidR="0047184A" w:rsidRDefault="0047184A" w:rsidP="0047184A">
      <w:pPr>
        <w:rPr>
          <w:lang w:val="en-GB"/>
        </w:rPr>
      </w:pPr>
    </w:p>
    <w:p w14:paraId="0AAF0449" w14:textId="77777777" w:rsidR="0047184A" w:rsidRDefault="0047184A" w:rsidP="0047184A">
      <w:pPr>
        <w:rPr>
          <w:lang w:val="en-GB"/>
        </w:rPr>
      </w:pPr>
    </w:p>
    <w:p w14:paraId="0A92E0BA" w14:textId="77777777" w:rsidR="0047184A" w:rsidRDefault="0047184A" w:rsidP="0047184A">
      <w:pPr>
        <w:rPr>
          <w:lang w:val="en-GB"/>
        </w:rPr>
      </w:pPr>
    </w:p>
    <w:p w14:paraId="5A69EF60" w14:textId="77777777" w:rsidR="0047184A" w:rsidRDefault="0047184A" w:rsidP="0047184A">
      <w:pPr>
        <w:rPr>
          <w:lang w:val="en-GB"/>
        </w:rPr>
      </w:pPr>
    </w:p>
    <w:p w14:paraId="05ED4A9E" w14:textId="77777777" w:rsidR="0047184A" w:rsidRDefault="0047184A" w:rsidP="0047184A">
      <w:pPr>
        <w:rPr>
          <w:lang w:val="en-GB"/>
        </w:rPr>
      </w:pPr>
    </w:p>
    <w:p w14:paraId="6A73DE99" w14:textId="77777777" w:rsidR="0047184A" w:rsidRDefault="0047184A" w:rsidP="0047184A">
      <w:pPr>
        <w:rPr>
          <w:lang w:val="en-GB"/>
        </w:rPr>
      </w:pPr>
    </w:p>
    <w:p w14:paraId="0A238749" w14:textId="77777777" w:rsidR="0047184A" w:rsidRDefault="0047184A" w:rsidP="0047184A">
      <w:pPr>
        <w:rPr>
          <w:lang w:val="en-GB"/>
        </w:rPr>
      </w:pPr>
    </w:p>
    <w:p w14:paraId="618D9BA6" w14:textId="77777777" w:rsidR="0047184A" w:rsidRDefault="0047184A" w:rsidP="0047184A">
      <w:pPr>
        <w:rPr>
          <w:lang w:val="en-GB"/>
        </w:rPr>
      </w:pPr>
    </w:p>
    <w:p w14:paraId="5B25D4EC" w14:textId="77777777" w:rsidR="0047184A" w:rsidRDefault="0047184A" w:rsidP="0047184A">
      <w:pPr>
        <w:rPr>
          <w:lang w:val="en-GB"/>
        </w:rPr>
      </w:pPr>
    </w:p>
    <w:p w14:paraId="4E364601" w14:textId="77777777" w:rsidR="0047184A" w:rsidRDefault="0047184A" w:rsidP="0047184A">
      <w:pPr>
        <w:rPr>
          <w:lang w:val="en-GB"/>
        </w:rPr>
      </w:pPr>
    </w:p>
    <w:p w14:paraId="12A540B8" w14:textId="77777777" w:rsidR="0047184A" w:rsidRDefault="0047184A" w:rsidP="0047184A">
      <w:pPr>
        <w:rPr>
          <w:lang w:val="en-GB"/>
        </w:rPr>
      </w:pPr>
    </w:p>
    <w:p w14:paraId="580F3E99" w14:textId="77777777" w:rsidR="0047184A" w:rsidRDefault="0047184A" w:rsidP="0047184A">
      <w:pPr>
        <w:rPr>
          <w:lang w:val="en-GB"/>
        </w:rPr>
      </w:pPr>
    </w:p>
    <w:p w14:paraId="6D303C3B" w14:textId="77777777" w:rsidR="0047184A" w:rsidRDefault="0047184A" w:rsidP="0047184A">
      <w:pPr>
        <w:rPr>
          <w:lang w:val="en-GB"/>
        </w:rPr>
      </w:pPr>
    </w:p>
    <w:p w14:paraId="4AB67B22" w14:textId="77777777" w:rsidR="0047184A" w:rsidRDefault="0047184A" w:rsidP="0047184A">
      <w:pPr>
        <w:rPr>
          <w:lang w:val="en-GB"/>
        </w:rPr>
      </w:pPr>
    </w:p>
    <w:p w14:paraId="444C876F" w14:textId="77777777" w:rsidR="0047184A" w:rsidRDefault="0047184A" w:rsidP="0047184A">
      <w:pPr>
        <w:rPr>
          <w:lang w:val="en-GB"/>
        </w:rPr>
      </w:pPr>
    </w:p>
    <w:p w14:paraId="2F22DA39" w14:textId="77777777" w:rsidR="0047184A" w:rsidRDefault="0047184A" w:rsidP="0047184A">
      <w:pPr>
        <w:rPr>
          <w:lang w:val="en-GB"/>
        </w:rPr>
      </w:pPr>
    </w:p>
    <w:p w14:paraId="7FC3E4E9" w14:textId="77777777" w:rsidR="0047184A" w:rsidRPr="0047184A" w:rsidRDefault="0047184A" w:rsidP="0047184A">
      <w:pPr>
        <w:rPr>
          <w:lang w:val="en-GB"/>
        </w:rPr>
      </w:pPr>
    </w:p>
    <w:p w14:paraId="006CFAC7" w14:textId="36A77175" w:rsidR="00EA2663" w:rsidRPr="00EA2663" w:rsidRDefault="00EA2663" w:rsidP="00F3481D">
      <w:pPr>
        <w:pStyle w:val="Heading2"/>
        <w:numPr>
          <w:ilvl w:val="0"/>
          <w:numId w:val="2"/>
        </w:numPr>
        <w:rPr>
          <w:lang w:val="bg-BG"/>
        </w:rPr>
      </w:pPr>
      <w:r w:rsidRPr="00EA2663">
        <w:lastRenderedPageBreak/>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0BBDEF08" w14:textId="77777777" w:rsidR="0047184A" w:rsidRDefault="00EA2663" w:rsidP="00EA2663">
      <w:pPr>
        <w:rPr>
          <w:b/>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w:t>
      </w:r>
    </w:p>
    <w:p w14:paraId="40E88165" w14:textId="77777777" w:rsidR="0047184A" w:rsidRDefault="00EA2663" w:rsidP="00EA2663">
      <w:pPr>
        <w:rPr>
          <w:b/>
        </w:rPr>
      </w:pPr>
      <w:r w:rsidRPr="00EA2663">
        <w:rPr>
          <w:b/>
        </w:rPr>
        <w:t xml:space="preserve">Check if such </w:t>
      </w:r>
      <w:r w:rsidR="00435EF1">
        <w:rPr>
          <w:b/>
        </w:rPr>
        <w:t xml:space="preserve">a </w:t>
      </w:r>
      <w:r w:rsidRPr="00EA2663">
        <w:rPr>
          <w:b/>
        </w:rPr>
        <w:t xml:space="preserve">course already exists and if not - add the course. </w:t>
      </w:r>
    </w:p>
    <w:p w14:paraId="79CB7913" w14:textId="77777777" w:rsidR="0047184A" w:rsidRDefault="00EA2663" w:rsidP="00EA2663">
      <w:r w:rsidRPr="00EA2663">
        <w:t xml:space="preserve">Register the user into the course. </w:t>
      </w:r>
    </w:p>
    <w:p w14:paraId="76D90C7C" w14:textId="77777777" w:rsidR="002E0F70" w:rsidRDefault="00EA2663" w:rsidP="00EA2663">
      <w:r w:rsidRPr="00EA2663">
        <w:t>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xml:space="preserve">. </w:t>
      </w:r>
    </w:p>
    <w:p w14:paraId="1757EAF2" w14:textId="6A37B9A0" w:rsidR="00EA2663" w:rsidRPr="00EA2663" w:rsidRDefault="00EA2663" w:rsidP="00EA2663">
      <w:pPr>
        <w:rPr>
          <w:i/>
          <w:lang w:val="bg-BG"/>
        </w:rPr>
      </w:pPr>
      <w:r w:rsidRPr="00EA2663">
        <w:t>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00A62E5A">
        <w:rPr>
          <w:rFonts w:ascii="Consolas" w:hAnsi="Consolas" w:cstheme="minorHAnsi"/>
          <w:b/>
        </w:rPr>
        <w:t xml:space="preserve"> </w:t>
      </w:r>
      <w:r w:rsidRPr="00A62E5A">
        <w:rPr>
          <w:rFonts w:ascii="Consolas" w:hAnsi="Consolas" w:cstheme="minorHAnsi"/>
          <w:b/>
        </w:rPr>
        <w:t>:</w:t>
      </w:r>
      <w:proofErr w:type="gramEnd"/>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410B13E0" w14:textId="35119341" w:rsidR="00EA2663" w:rsidRPr="0047184A" w:rsidRDefault="00EA2663" w:rsidP="00EA2663">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1F5DEAD0" w14:textId="77777777" w:rsidR="0047184A" w:rsidRPr="0047184A" w:rsidRDefault="0047184A" w:rsidP="0047184A">
      <w:pPr>
        <w:ind w:left="720"/>
        <w:contextualSpacing/>
        <w:rPr>
          <w:rFonts w:cstheme="minorHAnsi"/>
          <w:lang w:val="bg-BG"/>
        </w:rPr>
      </w:pP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Default="00A60548" w:rsidP="00A60548">
      <w:pPr>
        <w:pStyle w:val="Index"/>
      </w:pPr>
    </w:p>
    <w:p w14:paraId="23E3A30C" w14:textId="77777777" w:rsidR="0047184A" w:rsidRDefault="0047184A" w:rsidP="00A60548">
      <w:pPr>
        <w:pStyle w:val="Index"/>
      </w:pPr>
    </w:p>
    <w:p w14:paraId="73793D97" w14:textId="77777777" w:rsidR="0047184A" w:rsidRDefault="0047184A" w:rsidP="00A60548">
      <w:pPr>
        <w:pStyle w:val="Index"/>
      </w:pPr>
    </w:p>
    <w:p w14:paraId="6BB9A5E4" w14:textId="77777777" w:rsidR="0047184A" w:rsidRDefault="0047184A" w:rsidP="00A60548">
      <w:pPr>
        <w:pStyle w:val="Index"/>
      </w:pPr>
    </w:p>
    <w:p w14:paraId="36018073" w14:textId="77777777" w:rsidR="0047184A" w:rsidRDefault="0047184A" w:rsidP="00A60548">
      <w:pPr>
        <w:pStyle w:val="Index"/>
      </w:pPr>
    </w:p>
    <w:p w14:paraId="6ECF40B7" w14:textId="77777777" w:rsidR="0047184A" w:rsidRDefault="0047184A" w:rsidP="00A60548">
      <w:pPr>
        <w:pStyle w:val="Index"/>
      </w:pPr>
    </w:p>
    <w:p w14:paraId="391FE69E" w14:textId="77777777" w:rsidR="0047184A" w:rsidRDefault="0047184A" w:rsidP="00A60548">
      <w:pPr>
        <w:pStyle w:val="Index"/>
      </w:pPr>
    </w:p>
    <w:p w14:paraId="6532EBD6" w14:textId="77777777" w:rsidR="0047184A" w:rsidRPr="00A60548" w:rsidRDefault="0047184A"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r w:rsidRPr="004132EA">
        <w:rPr>
          <w:rFonts w:ascii="Consolas" w:hAnsi="Consolas" w:cstheme="minorHAnsi"/>
          <w:b/>
          <w:bCs/>
          <w:noProof/>
        </w:rPr>
        <w:t>averageGrade</w:t>
      </w:r>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57A7163F" w14:textId="77777777" w:rsidR="00FA6332" w:rsidRDefault="00FA6332" w:rsidP="00FA6332">
      <w:pPr>
        <w:pStyle w:val="Heading2"/>
        <w:numPr>
          <w:ilvl w:val="0"/>
          <w:numId w:val="0"/>
        </w:numPr>
        <w:ind w:left="360" w:hanging="360"/>
        <w:rPr>
          <w:lang w:val="en-GB"/>
        </w:rPr>
      </w:pPr>
    </w:p>
    <w:p w14:paraId="5AA8A25A" w14:textId="77777777" w:rsidR="00FA6332" w:rsidRDefault="00FA6332" w:rsidP="00FA6332">
      <w:pPr>
        <w:rPr>
          <w:lang w:val="en-GB"/>
        </w:rPr>
      </w:pPr>
    </w:p>
    <w:p w14:paraId="68526B1F" w14:textId="77777777" w:rsidR="00FA6332" w:rsidRDefault="00FA6332" w:rsidP="00FA6332">
      <w:pPr>
        <w:rPr>
          <w:lang w:val="en-GB"/>
        </w:rPr>
      </w:pPr>
    </w:p>
    <w:p w14:paraId="223123A4" w14:textId="77777777" w:rsidR="00FA6332" w:rsidRDefault="00FA6332" w:rsidP="00FA6332">
      <w:pPr>
        <w:rPr>
          <w:lang w:val="en-GB"/>
        </w:rPr>
      </w:pPr>
    </w:p>
    <w:p w14:paraId="414F1A0E" w14:textId="77777777" w:rsidR="00FA6332" w:rsidRDefault="00FA6332" w:rsidP="00FA6332">
      <w:pPr>
        <w:rPr>
          <w:lang w:val="en-GB"/>
        </w:rPr>
      </w:pPr>
    </w:p>
    <w:p w14:paraId="383FA7A5" w14:textId="77777777" w:rsidR="00FA6332" w:rsidRDefault="00FA6332" w:rsidP="00FA6332">
      <w:pPr>
        <w:rPr>
          <w:lang w:val="en-GB"/>
        </w:rPr>
      </w:pPr>
    </w:p>
    <w:p w14:paraId="4BC5FD64" w14:textId="77777777" w:rsidR="00FA6332" w:rsidRDefault="00FA6332" w:rsidP="00FA6332">
      <w:pPr>
        <w:rPr>
          <w:lang w:val="en-GB"/>
        </w:rPr>
      </w:pPr>
    </w:p>
    <w:p w14:paraId="0244F0E7" w14:textId="77777777" w:rsidR="00FA6332" w:rsidRDefault="00FA6332" w:rsidP="00FA6332">
      <w:pPr>
        <w:rPr>
          <w:lang w:val="en-GB"/>
        </w:rPr>
      </w:pPr>
    </w:p>
    <w:p w14:paraId="3D77DED1" w14:textId="77777777" w:rsidR="00FA6332" w:rsidRPr="00FA6332" w:rsidRDefault="00FA6332" w:rsidP="00FA6332">
      <w:pPr>
        <w:rPr>
          <w:lang w:val="en-GB"/>
        </w:rPr>
      </w:pPr>
    </w:p>
    <w:p w14:paraId="0FBFD064" w14:textId="3E04C284" w:rsidR="00BE7CF5" w:rsidRPr="00EA2663" w:rsidRDefault="00BE7CF5" w:rsidP="00BE7CF5">
      <w:pPr>
        <w:pStyle w:val="Heading2"/>
        <w:numPr>
          <w:ilvl w:val="0"/>
          <w:numId w:val="2"/>
        </w:numPr>
        <w:rPr>
          <w:lang w:val="bg-BG"/>
        </w:rPr>
      </w:pPr>
      <w:r w:rsidRPr="00EA2663">
        <w:lastRenderedPageBreak/>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Pr="00F42CA1" w:rsidRDefault="00BE7CF5" w:rsidP="00BE7CF5">
      <w:pPr>
        <w:spacing w:after="0"/>
        <w:rPr>
          <w:noProof/>
          <w:u w:val="single"/>
        </w:rPr>
      </w:pPr>
      <w:r w:rsidRPr="00F42CA1">
        <w:rPr>
          <w:noProof/>
          <w:u w:val="single"/>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0900494" w14:textId="77777777" w:rsidR="00F42CA1" w:rsidRDefault="00BE7CF5" w:rsidP="00BE7CF5">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xml:space="preserve">. </w:t>
      </w:r>
    </w:p>
    <w:p w14:paraId="308DCB4F" w14:textId="6122D69C" w:rsidR="00BE7CF5" w:rsidRDefault="00BE7CF5" w:rsidP="00BE7CF5">
      <w:pPr>
        <w:spacing w:after="0"/>
        <w:rPr>
          <w:noProof/>
        </w:rPr>
      </w:pPr>
      <w:r w:rsidRPr="003645DA">
        <w:rPr>
          <w:noProof/>
        </w:rPr>
        <w:t>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F42CA1" w:rsidRDefault="00BE7CF5" w:rsidP="00BE7CF5">
      <w:pPr>
        <w:spacing w:after="0"/>
        <w:rPr>
          <w:noProof/>
          <w:u w:val="single"/>
        </w:rPr>
      </w:pPr>
      <w:r w:rsidRPr="00F42CA1">
        <w:rPr>
          <w:noProof/>
          <w:u w:val="single"/>
        </w:rPr>
        <w:t>Finally,</w:t>
      </w:r>
      <w:r w:rsidRPr="00F42CA1">
        <w:rPr>
          <w:b/>
          <w:bCs/>
          <w:noProof/>
          <w:u w:val="single"/>
        </w:rPr>
        <w:t xml:space="preserve"> print </w:t>
      </w:r>
      <w:r w:rsidRPr="00F42CA1">
        <w:rPr>
          <w:noProof/>
          <w:u w:val="single"/>
        </w:rPr>
        <w:t xml:space="preserve">the collected </w:t>
      </w:r>
      <w:r w:rsidRPr="00F42CA1">
        <w:rPr>
          <w:b/>
          <w:noProof/>
          <w:u w:val="single"/>
        </w:rPr>
        <w:t>junk</w:t>
      </w:r>
      <w:r w:rsidRPr="00F42CA1">
        <w:rPr>
          <w:noProof/>
          <w:u w:val="single"/>
        </w:rPr>
        <w:t xml:space="preserve"> items in the order of appearance.</w:t>
      </w:r>
    </w:p>
    <w:p w14:paraId="2754788C" w14:textId="77777777" w:rsidR="00BE7CF5" w:rsidRPr="003645DA" w:rsidRDefault="00BE7CF5" w:rsidP="00BE7CF5">
      <w:pPr>
        <w:pStyle w:val="Heading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Heading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4E19672" w14:textId="6943FC7C" w:rsidR="00BE7CF5" w:rsidRPr="00A10E58" w:rsidRDefault="00BE7CF5" w:rsidP="00A10E5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Strong"/>
                <w:noProof/>
              </w:rPr>
            </w:pPr>
            <w:r w:rsidRPr="003A0844">
              <w:rPr>
                <w:rStyle w:val="Strong"/>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04F09EF" w14:textId="77777777" w:rsidR="00A10E58" w:rsidRPr="00A10E58" w:rsidRDefault="00A10E58" w:rsidP="00A10E58">
      <w:pPr>
        <w:pStyle w:val="Heading2"/>
        <w:numPr>
          <w:ilvl w:val="0"/>
          <w:numId w:val="0"/>
        </w:numPr>
        <w:ind w:left="360" w:hanging="360"/>
        <w:rPr>
          <w:lang w:val="bg-BG"/>
        </w:rPr>
      </w:pPr>
    </w:p>
    <w:p w14:paraId="118B3DE5" w14:textId="06E16792"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w:t>
      </w:r>
      <w:r w:rsidRPr="003645DA">
        <w:rPr>
          <w:rStyle w:val="Strong"/>
          <w:rFonts w:ascii="Consolas" w:hAnsi="Consolas"/>
          <w:noProof/>
        </w:rPr>
        <w:t>company</w:t>
      </w:r>
      <w:r w:rsidRPr="003D3623">
        <w:rPr>
          <w:rStyle w:val="Strong"/>
          <w:rFonts w:ascii="Consolas" w:hAnsi="Consolas"/>
          <w:noProof/>
          <w:lang w:val="bg-BG"/>
        </w:rPr>
        <w:t>_</w:t>
      </w:r>
      <w:r>
        <w:rPr>
          <w:rStyle w:val="Strong"/>
          <w:rFonts w:ascii="Consolas" w:hAnsi="Consolas"/>
          <w:noProof/>
        </w:rPr>
        <w:t>n</w:t>
      </w:r>
      <w:r w:rsidRPr="003645DA">
        <w:rPr>
          <w:rStyle w:val="Strong"/>
          <w:rFonts w:ascii="Consolas" w:hAnsi="Consolas"/>
          <w:noProof/>
        </w:rPr>
        <w:t>ame</w:t>
      </w:r>
      <w:r w:rsidRPr="003D3623">
        <w:rPr>
          <w:rStyle w:val="Strong"/>
          <w:rFonts w:ascii="Consolas" w:hAnsi="Consolas"/>
          <w:noProof/>
          <w:lang w:val="bg-BG"/>
        </w:rPr>
        <w:t>}</w:t>
      </w:r>
    </w:p>
    <w:p w14:paraId="2DB7ADD2"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w:t>
      </w:r>
      <w:r w:rsidRPr="003D3623">
        <w:rPr>
          <w:rStyle w:val="Strong"/>
          <w:rFonts w:ascii="Consolas" w:hAnsi="Consolas"/>
          <w:noProof/>
          <w:lang w:val="bg-BG"/>
        </w:rPr>
        <w:t>1}</w:t>
      </w:r>
    </w:p>
    <w:p w14:paraId="7A942162" w14:textId="77777777" w:rsidR="0048257C" w:rsidRPr="003D3623"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w:t>
      </w:r>
      <w:r w:rsidRPr="003D3623">
        <w:rPr>
          <w:rStyle w:val="Strong"/>
          <w:rFonts w:ascii="Consolas" w:hAnsi="Consolas"/>
          <w:noProof/>
          <w:lang w:val="bg-BG"/>
        </w:rPr>
        <w:t>2}</w:t>
      </w:r>
    </w:p>
    <w:p w14:paraId="1FD1B37A"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w:t>
      </w:r>
    </w:p>
    <w:p w14:paraId="4ADF00FF"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N</w:t>
      </w:r>
      <w:r w:rsidRPr="003D3623">
        <w:rPr>
          <w:rStyle w:val="Strong"/>
          <w:rFonts w:ascii="Consolas" w:hAnsi="Consolas"/>
          <w:noProof/>
          <w:lang w:val="bg-BG"/>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3D3623" w:rsidRDefault="0048257C" w:rsidP="005B5375">
            <w:pPr>
              <w:rPr>
                <w:rFonts w:ascii="Consolas" w:hAnsi="Consolas"/>
                <w:bCs/>
                <w:noProof/>
                <w:lang w:val="nl-NL"/>
              </w:rPr>
            </w:pPr>
            <w:r w:rsidRPr="003D3623">
              <w:rPr>
                <w:rFonts w:ascii="Consolas" w:hAnsi="Consolas"/>
                <w:bCs/>
                <w:noProof/>
                <w:lang w:val="nl-NL"/>
              </w:rPr>
              <w:t>SoftUni</w:t>
            </w:r>
          </w:p>
          <w:p w14:paraId="541BC79D" w14:textId="77777777" w:rsidR="0048257C" w:rsidRPr="003D3623" w:rsidRDefault="0048257C" w:rsidP="005B5375">
            <w:pPr>
              <w:rPr>
                <w:rFonts w:ascii="Consolas" w:hAnsi="Consolas"/>
                <w:bCs/>
                <w:noProof/>
                <w:lang w:val="nl-NL"/>
              </w:rPr>
            </w:pPr>
            <w:r w:rsidRPr="003D3623">
              <w:rPr>
                <w:rFonts w:ascii="Consolas" w:hAnsi="Consolas"/>
                <w:bCs/>
                <w:noProof/>
                <w:lang w:val="nl-NL"/>
              </w:rPr>
              <w:t>-- AA12345</w:t>
            </w:r>
          </w:p>
          <w:p w14:paraId="48C5B637" w14:textId="77777777" w:rsidR="0048257C" w:rsidRPr="003D3623" w:rsidRDefault="0048257C" w:rsidP="005B5375">
            <w:pPr>
              <w:rPr>
                <w:rFonts w:ascii="Consolas" w:hAnsi="Consolas"/>
                <w:bCs/>
                <w:noProof/>
                <w:lang w:val="nl-NL"/>
              </w:rPr>
            </w:pPr>
            <w:r w:rsidRPr="003D3623">
              <w:rPr>
                <w:rFonts w:ascii="Consolas" w:hAnsi="Consolas"/>
                <w:bCs/>
                <w:noProof/>
                <w:lang w:val="nl-NL"/>
              </w:rPr>
              <w:t>-- BB12345</w:t>
            </w:r>
          </w:p>
          <w:p w14:paraId="63EC3033" w14:textId="77777777" w:rsidR="0048257C" w:rsidRPr="003D3623" w:rsidRDefault="0048257C" w:rsidP="005B5375">
            <w:pPr>
              <w:rPr>
                <w:rFonts w:ascii="Consolas" w:hAnsi="Consolas"/>
                <w:bCs/>
                <w:noProof/>
                <w:lang w:val="nl-NL"/>
              </w:rPr>
            </w:pPr>
            <w:r w:rsidRPr="003D3623">
              <w:rPr>
                <w:rFonts w:ascii="Consolas" w:hAnsi="Consolas"/>
                <w:bCs/>
                <w:noProof/>
                <w:lang w:val="nl-NL"/>
              </w:rPr>
              <w:t>Microsoft</w:t>
            </w:r>
          </w:p>
          <w:p w14:paraId="7701F4A8" w14:textId="77777777" w:rsidR="0048257C" w:rsidRPr="003D3623" w:rsidRDefault="0048257C" w:rsidP="005B5375">
            <w:pPr>
              <w:rPr>
                <w:rFonts w:ascii="Consolas" w:hAnsi="Consolas"/>
                <w:bCs/>
                <w:noProof/>
                <w:lang w:val="nl-NL"/>
              </w:rPr>
            </w:pPr>
            <w:r w:rsidRPr="003D3623">
              <w:rPr>
                <w:rFonts w:ascii="Consolas" w:hAnsi="Consolas"/>
                <w:bCs/>
                <w:noProof/>
                <w:lang w:val="nl-NL"/>
              </w:rPr>
              <w:t>-- CC12345</w:t>
            </w:r>
          </w:p>
          <w:p w14:paraId="2113D2F6" w14:textId="77777777" w:rsidR="0048257C" w:rsidRPr="003D3623" w:rsidRDefault="0048257C" w:rsidP="005B5375">
            <w:pPr>
              <w:rPr>
                <w:rFonts w:ascii="Consolas" w:hAnsi="Consolas"/>
                <w:bCs/>
                <w:noProof/>
                <w:lang w:val="nl-NL"/>
              </w:rPr>
            </w:pPr>
            <w:r w:rsidRPr="003D3623">
              <w:rPr>
                <w:rFonts w:ascii="Consolas" w:hAnsi="Consolas"/>
                <w:bCs/>
                <w:noProof/>
                <w:lang w:val="nl-NL"/>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5DD254D0" w14:textId="77777777" w:rsidR="00AE4026" w:rsidRDefault="00AE4026" w:rsidP="00AE4026">
      <w:pPr>
        <w:pStyle w:val="Heading2"/>
        <w:numPr>
          <w:ilvl w:val="0"/>
          <w:numId w:val="0"/>
        </w:numPr>
        <w:ind w:left="360"/>
        <w:rPr>
          <w:noProof/>
          <w:lang w:val="en-GB"/>
        </w:rPr>
      </w:pPr>
    </w:p>
    <w:p w14:paraId="240B030B" w14:textId="77777777" w:rsidR="00AE4026" w:rsidRPr="00AE4026" w:rsidRDefault="00AE4026" w:rsidP="00AE4026">
      <w:pPr>
        <w:rPr>
          <w:lang w:val="en-GB"/>
        </w:rPr>
      </w:pPr>
    </w:p>
    <w:p w14:paraId="1737B905" w14:textId="64424808" w:rsidR="00EA2663" w:rsidRPr="00EA2663" w:rsidRDefault="00EA2663" w:rsidP="00F3481D">
      <w:pPr>
        <w:pStyle w:val="Heading2"/>
        <w:numPr>
          <w:ilvl w:val="0"/>
          <w:numId w:val="2"/>
        </w:numPr>
        <w:rPr>
          <w:noProof/>
          <w:lang w:val="bg-BG"/>
        </w:rPr>
      </w:pPr>
      <w:r w:rsidRPr="00EA2663">
        <w:rPr>
          <w:noProof/>
        </w:rPr>
        <w:lastRenderedPageBreak/>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Pr="002F22F9"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1802AD93" w14:textId="77777777" w:rsidR="002F22F9" w:rsidRDefault="002F22F9" w:rsidP="002F22F9">
      <w:pPr>
        <w:rPr>
          <w:noProof/>
          <w:lang w:val="en-GB"/>
        </w:rPr>
      </w:pPr>
    </w:p>
    <w:p w14:paraId="650A28F2" w14:textId="77777777" w:rsidR="002F22F9" w:rsidRDefault="002F22F9" w:rsidP="002F22F9">
      <w:pPr>
        <w:rPr>
          <w:noProof/>
          <w:lang w:val="en-GB"/>
        </w:rPr>
      </w:pPr>
    </w:p>
    <w:p w14:paraId="784B6FAC" w14:textId="77777777" w:rsidR="002F22F9" w:rsidRPr="002F22F9" w:rsidRDefault="002F22F9" w:rsidP="002F22F9">
      <w:pPr>
        <w:rPr>
          <w:noProof/>
          <w:lang w:val="en-GB"/>
        </w:rPr>
      </w:pPr>
    </w:p>
    <w:p w14:paraId="7080EBE8" w14:textId="77777777" w:rsidR="005B5375" w:rsidRPr="003645DA" w:rsidRDefault="005B5375" w:rsidP="005B5375">
      <w:pPr>
        <w:pStyle w:val="Heading3"/>
        <w:rPr>
          <w:noProof/>
          <w:lang w:val="bg-BG"/>
        </w:rPr>
      </w:pPr>
      <w:r w:rsidRPr="003645DA">
        <w:rPr>
          <w:noProof/>
        </w:rPr>
        <w:lastRenderedPageBreak/>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71369B6D" w14:textId="77777777" w:rsidR="002D53E7" w:rsidRDefault="002D53E7" w:rsidP="002D53E7">
      <w:pPr>
        <w:pStyle w:val="Heading2"/>
        <w:numPr>
          <w:ilvl w:val="0"/>
          <w:numId w:val="0"/>
        </w:numPr>
        <w:ind w:left="360"/>
        <w:rPr>
          <w:noProof/>
          <w:lang w:val="en-GB"/>
        </w:rPr>
      </w:pPr>
    </w:p>
    <w:p w14:paraId="29B75319" w14:textId="77777777" w:rsidR="002D53E7" w:rsidRDefault="002D53E7" w:rsidP="002D53E7">
      <w:pPr>
        <w:rPr>
          <w:lang w:val="en-GB"/>
        </w:rPr>
      </w:pPr>
    </w:p>
    <w:p w14:paraId="6C99F6EE" w14:textId="77777777" w:rsidR="002D53E7" w:rsidRDefault="002D53E7" w:rsidP="002D53E7">
      <w:pPr>
        <w:rPr>
          <w:lang w:val="en-GB"/>
        </w:rPr>
      </w:pPr>
    </w:p>
    <w:p w14:paraId="2D20440F" w14:textId="77777777" w:rsidR="002D53E7" w:rsidRDefault="002D53E7" w:rsidP="002D53E7">
      <w:pPr>
        <w:rPr>
          <w:lang w:val="en-GB"/>
        </w:rPr>
      </w:pPr>
    </w:p>
    <w:p w14:paraId="295D86DC" w14:textId="77777777" w:rsidR="002D53E7" w:rsidRDefault="002D53E7" w:rsidP="002D53E7">
      <w:pPr>
        <w:rPr>
          <w:lang w:val="en-GB"/>
        </w:rPr>
      </w:pPr>
    </w:p>
    <w:p w14:paraId="44B335BB" w14:textId="77777777" w:rsidR="002D53E7" w:rsidRDefault="002D53E7" w:rsidP="002D53E7">
      <w:pPr>
        <w:rPr>
          <w:lang w:val="en-GB"/>
        </w:rPr>
      </w:pPr>
    </w:p>
    <w:p w14:paraId="563AA359" w14:textId="77777777" w:rsidR="002D53E7" w:rsidRDefault="002D53E7" w:rsidP="002D53E7">
      <w:pPr>
        <w:rPr>
          <w:lang w:val="en-GB"/>
        </w:rPr>
      </w:pPr>
    </w:p>
    <w:p w14:paraId="732328A0" w14:textId="77777777" w:rsidR="002D53E7" w:rsidRDefault="002D53E7" w:rsidP="002D53E7">
      <w:pPr>
        <w:rPr>
          <w:lang w:val="en-GB"/>
        </w:rPr>
      </w:pPr>
    </w:p>
    <w:p w14:paraId="27C3C278" w14:textId="77777777" w:rsidR="002D53E7" w:rsidRDefault="002D53E7" w:rsidP="002D53E7">
      <w:pPr>
        <w:rPr>
          <w:lang w:val="en-GB"/>
        </w:rPr>
      </w:pPr>
    </w:p>
    <w:p w14:paraId="02BFEAD3" w14:textId="77777777" w:rsidR="002D53E7" w:rsidRDefault="002D53E7" w:rsidP="002D53E7">
      <w:pPr>
        <w:rPr>
          <w:lang w:val="en-GB"/>
        </w:rPr>
      </w:pPr>
    </w:p>
    <w:p w14:paraId="7B4FB89A" w14:textId="77777777" w:rsidR="002D53E7" w:rsidRDefault="002D53E7" w:rsidP="002D53E7">
      <w:pPr>
        <w:rPr>
          <w:lang w:val="en-GB"/>
        </w:rPr>
      </w:pPr>
    </w:p>
    <w:p w14:paraId="44A1160E" w14:textId="77777777" w:rsidR="002D53E7" w:rsidRDefault="002D53E7" w:rsidP="002D53E7">
      <w:pPr>
        <w:rPr>
          <w:lang w:val="en-GB"/>
        </w:rPr>
      </w:pPr>
    </w:p>
    <w:p w14:paraId="60766EF3" w14:textId="77777777" w:rsidR="002D53E7" w:rsidRDefault="002D53E7" w:rsidP="002D53E7">
      <w:pPr>
        <w:rPr>
          <w:lang w:val="en-GB"/>
        </w:rPr>
      </w:pPr>
    </w:p>
    <w:p w14:paraId="0DCDB9B5" w14:textId="77777777" w:rsidR="002D53E7" w:rsidRDefault="002D53E7" w:rsidP="002D53E7">
      <w:pPr>
        <w:rPr>
          <w:lang w:val="en-GB"/>
        </w:rPr>
      </w:pPr>
    </w:p>
    <w:p w14:paraId="2139CE43" w14:textId="77777777" w:rsidR="002D53E7" w:rsidRDefault="002D53E7" w:rsidP="002D53E7">
      <w:pPr>
        <w:rPr>
          <w:lang w:val="en-GB"/>
        </w:rPr>
      </w:pPr>
    </w:p>
    <w:p w14:paraId="4B8D6137" w14:textId="77777777" w:rsidR="002D53E7" w:rsidRPr="002D53E7" w:rsidRDefault="002D53E7" w:rsidP="002D53E7">
      <w:pPr>
        <w:rPr>
          <w:lang w:val="en-GB"/>
        </w:rPr>
      </w:pPr>
    </w:p>
    <w:p w14:paraId="0D5507E6" w14:textId="65BF268B"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CC7EFB">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29228" w14:textId="77777777" w:rsidR="00CC7EFB" w:rsidRDefault="00CC7EFB" w:rsidP="008068A2">
      <w:pPr>
        <w:spacing w:after="0" w:line="240" w:lineRule="auto"/>
      </w:pPr>
      <w:r>
        <w:separator/>
      </w:r>
    </w:p>
  </w:endnote>
  <w:endnote w:type="continuationSeparator" w:id="0">
    <w:p w14:paraId="541C6CC5" w14:textId="77777777" w:rsidR="00CC7EFB" w:rsidRDefault="00CC7EF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89C2D" w14:textId="77777777" w:rsidR="00CC7EFB" w:rsidRDefault="00CC7EFB" w:rsidP="008068A2">
      <w:pPr>
        <w:spacing w:after="0" w:line="240" w:lineRule="auto"/>
      </w:pPr>
      <w:r>
        <w:separator/>
      </w:r>
    </w:p>
  </w:footnote>
  <w:footnote w:type="continuationSeparator" w:id="0">
    <w:p w14:paraId="1737B614" w14:textId="77777777" w:rsidR="00CC7EFB" w:rsidRDefault="00CC7EF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39210">
    <w:abstractNumId w:val="1"/>
  </w:num>
  <w:num w:numId="2" w16cid:durableId="793445984">
    <w:abstractNumId w:val="6"/>
  </w:num>
  <w:num w:numId="3" w16cid:durableId="1067339157">
    <w:abstractNumId w:val="5"/>
  </w:num>
  <w:num w:numId="4" w16cid:durableId="357967806">
    <w:abstractNumId w:val="10"/>
  </w:num>
  <w:num w:numId="5" w16cid:durableId="15353379">
    <w:abstractNumId w:val="7"/>
  </w:num>
  <w:num w:numId="6" w16cid:durableId="1038093259">
    <w:abstractNumId w:val="8"/>
  </w:num>
  <w:num w:numId="7" w16cid:durableId="1588155461">
    <w:abstractNumId w:val="9"/>
  </w:num>
  <w:num w:numId="8" w16cid:durableId="292907074">
    <w:abstractNumId w:val="2"/>
  </w:num>
  <w:num w:numId="9" w16cid:durableId="1154101936">
    <w:abstractNumId w:val="0"/>
  </w:num>
  <w:num w:numId="10" w16cid:durableId="1170943329">
    <w:abstractNumId w:val="11"/>
  </w:num>
  <w:num w:numId="11" w16cid:durableId="46757730">
    <w:abstractNumId w:val="3"/>
  </w:num>
  <w:num w:numId="12" w16cid:durableId="162457635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wUA44odvy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77CD0"/>
    <w:rsid w:val="001837BD"/>
    <w:rsid w:val="00183A2C"/>
    <w:rsid w:val="001855E3"/>
    <w:rsid w:val="001A6728"/>
    <w:rsid w:val="001A7BE1"/>
    <w:rsid w:val="001B7060"/>
    <w:rsid w:val="001B78B8"/>
    <w:rsid w:val="001C1FCD"/>
    <w:rsid w:val="001D2464"/>
    <w:rsid w:val="001D50AE"/>
    <w:rsid w:val="001E1161"/>
    <w:rsid w:val="001E3FEF"/>
    <w:rsid w:val="00202683"/>
    <w:rsid w:val="00207A79"/>
    <w:rsid w:val="00215FCE"/>
    <w:rsid w:val="002326A7"/>
    <w:rsid w:val="00232E7D"/>
    <w:rsid w:val="00242E54"/>
    <w:rsid w:val="00264287"/>
    <w:rsid w:val="0026589D"/>
    <w:rsid w:val="002664E1"/>
    <w:rsid w:val="002674C4"/>
    <w:rsid w:val="0027689B"/>
    <w:rsid w:val="002819B5"/>
    <w:rsid w:val="0028256A"/>
    <w:rsid w:val="002853F4"/>
    <w:rsid w:val="00285941"/>
    <w:rsid w:val="002A2D2D"/>
    <w:rsid w:val="002C539D"/>
    <w:rsid w:val="002C71C6"/>
    <w:rsid w:val="002D07CA"/>
    <w:rsid w:val="002D1E08"/>
    <w:rsid w:val="002D53E7"/>
    <w:rsid w:val="002E0F70"/>
    <w:rsid w:val="002F22F9"/>
    <w:rsid w:val="00305122"/>
    <w:rsid w:val="0031438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D3623"/>
    <w:rsid w:val="003E1013"/>
    <w:rsid w:val="003E167F"/>
    <w:rsid w:val="003E2A3C"/>
    <w:rsid w:val="003E2F33"/>
    <w:rsid w:val="003E6BFB"/>
    <w:rsid w:val="003F1864"/>
    <w:rsid w:val="0041081C"/>
    <w:rsid w:val="004132EA"/>
    <w:rsid w:val="004311CA"/>
    <w:rsid w:val="00435EF1"/>
    <w:rsid w:val="0047184A"/>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B3BA0"/>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B5B8F"/>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0550"/>
    <w:rsid w:val="008C2344"/>
    <w:rsid w:val="008C2B83"/>
    <w:rsid w:val="008C5930"/>
    <w:rsid w:val="008D6097"/>
    <w:rsid w:val="008E6CF3"/>
    <w:rsid w:val="008F202C"/>
    <w:rsid w:val="008F5B43"/>
    <w:rsid w:val="008F5FDB"/>
    <w:rsid w:val="00902E68"/>
    <w:rsid w:val="00907FBD"/>
    <w:rsid w:val="00912BC6"/>
    <w:rsid w:val="00916638"/>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E58"/>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AE4026"/>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BF706F"/>
    <w:rsid w:val="00BF710B"/>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C7EFB"/>
    <w:rsid w:val="00CD5181"/>
    <w:rsid w:val="00CD7485"/>
    <w:rsid w:val="00CE2360"/>
    <w:rsid w:val="00CE236C"/>
    <w:rsid w:val="00CF0047"/>
    <w:rsid w:val="00D22895"/>
    <w:rsid w:val="00D3404A"/>
    <w:rsid w:val="00D4354E"/>
    <w:rsid w:val="00D43F69"/>
    <w:rsid w:val="00D50F79"/>
    <w:rsid w:val="00D73957"/>
    <w:rsid w:val="00D824B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2CA1"/>
    <w:rsid w:val="00F46918"/>
    <w:rsid w:val="00F46DDE"/>
    <w:rsid w:val="00F655ED"/>
    <w:rsid w:val="00F66C91"/>
    <w:rsid w:val="00F7033C"/>
    <w:rsid w:val="00F96D0D"/>
    <w:rsid w:val="00F976AD"/>
    <w:rsid w:val="00FA6332"/>
    <w:rsid w:val="00FA6461"/>
    <w:rsid w:val="00FE038F"/>
    <w:rsid w:val="00FF6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31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12</Pages>
  <Words>2137</Words>
  <Characters>12184</Characters>
  <Application>Microsoft Office Word</Application>
  <DocSecurity>0</DocSecurity>
  <Lines>101</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Fundamentals - Associative Arrays Exercise</vt:lpstr>
      <vt:lpstr>Exercises and Homework for the Java Fundamentals Course at SoftUni</vt:lpstr>
    </vt:vector>
  </TitlesOfParts>
  <Company>SoftUni – https://about.softuni.bg</Company>
  <LinksUpToDate>false</LinksUpToDate>
  <CharactersWithSpaces>1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ssociative Arrays Exercise</dc:title>
  <dc:subject>Technology Fundamentals – Practical Training Course @ SoftUni</dc:subject>
  <dc:creator>Software University</dc:creator>
  <cp:keywords>Java Fundamentals - Associative Arrays Exercise</cp:keywords>
  <dc:description>© SoftUni – https://about.softuni.bg
© Software University – https://softuni.bg
Copyrighted document. Unauthorized copy, reproduction or use is not permitted.</dc:description>
  <cp:lastModifiedBy>Petar Matev</cp:lastModifiedBy>
  <cp:revision>35</cp:revision>
  <cp:lastPrinted>2015-10-26T22:35:00Z</cp:lastPrinted>
  <dcterms:created xsi:type="dcterms:W3CDTF">2019-11-12T12:29:00Z</dcterms:created>
  <dcterms:modified xsi:type="dcterms:W3CDTF">2024-04-08T20: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83756ed24db8be31391053d4e97577d7213bd3b1c3062496365aea31d777</vt:lpwstr>
  </property>
</Properties>
</file>